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A6D54" w:rsidR="00CC37B6" w:rsidRDefault="00D21999" w14:paraId="29D6B04F" w14:textId="6BE7D540">
      <w:pPr>
        <w:rPr>
          <w:sz w:val="22"/>
          <w:szCs w:val="22"/>
        </w:rPr>
      </w:pPr>
      <w:r w:rsidR="68E7599F">
        <w:rPr/>
        <w:t xml:space="preserve">                    </w:t>
      </w:r>
      <w:r w:rsidRPr="00BA6D54">
        <w:rPr>
          <w:sz w:val="22"/>
        </w:rPr>
        <w:tab/>
      </w:r>
      <w:r w:rsidRPr="00BA6D54">
        <w:rPr>
          <w:sz w:val="22"/>
        </w:rPr>
        <w:tab/>
      </w:r>
      <w:r w:rsidRPr="00BA6D54">
        <w:rPr>
          <w:sz w:val="22"/>
        </w:rPr>
        <w:tab/>
      </w:r>
      <w:r w:rsidRPr="00BA6D54">
        <w:rPr>
          <w:sz w:val="22"/>
        </w:rPr>
        <w:tab/>
      </w:r>
      <w:r w:rsidRPr="00BA6D54">
        <w:rPr>
          <w:sz w:val="22"/>
        </w:rPr>
        <w:tab/>
      </w:r>
      <w:r w:rsidRPr="68E7599F" w:rsidR="00F33605">
        <w:rPr>
          <w:sz w:val="22"/>
          <w:szCs w:val="22"/>
        </w:rPr>
        <w:t xml:space="preserve">                            </w:t>
      </w:r>
      <w:r w:rsidRPr="00BA6D54">
        <w:rPr>
          <w:sz w:val="22"/>
        </w:rPr>
        <w:tab/>
      </w:r>
      <w:r w:rsidRPr="00BA6D54" w:rsidR="00BA6D54">
        <w:rPr>
          <w:sz w:val="22"/>
          <w:szCs w:val="22"/>
        </w:rPr>
        <w:t xml:space="preserve">                                    </w:t>
      </w:r>
      <w:r w:rsidRPr="68E7599F" w:rsidR="68E7599F">
        <w:rPr>
          <w:sz w:val="22"/>
          <w:szCs w:val="22"/>
        </w:rPr>
        <w:t xml:space="preserve"> </w:t>
      </w:r>
    </w:p>
    <w:p w:rsidRPr="0031489F" w:rsidR="00697B47" w:rsidP="68E7599F" w:rsidRDefault="00697B47" w14:paraId="2F60AA73" w14:textId="3FB171C0">
      <w:pPr>
        <w:rPr>
          <w:i w:val="1"/>
          <w:iCs w:val="1"/>
          <w:sz w:val="22"/>
          <w:szCs w:val="22"/>
        </w:rPr>
      </w:pPr>
      <w:r w:rsidRPr="0031489F">
        <w:rPr>
          <w:sz w:val="22"/>
          <w:szCs w:val="22"/>
        </w:rPr>
        <w:t xml:space="preserve">USCIS                                                                                                                                         December 10</w:t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ab/>
      </w:r>
      <w:r w:rsidRPr="68E7599F" w:rsidR="00E12D09">
        <w:rPr>
          <w:i w:val="1"/>
          <w:iCs w:val="1"/>
          <w:sz w:val="22"/>
          <w:szCs w:val="22"/>
        </w:rPr>
        <w:t>,</w:t>
      </w:r>
      <w:r w:rsidRPr="68E7599F" w:rsidR="00E2101B">
        <w:rPr>
          <w:i w:val="1"/>
          <w:iCs w:val="1"/>
          <w:sz w:val="22"/>
          <w:szCs w:val="22"/>
        </w:rPr>
        <w:t xml:space="preserve"> </w:t>
      </w:r>
      <w:r w:rsidRPr="68E7599F" w:rsidR="00E12D09">
        <w:rPr>
          <w:i w:val="1"/>
          <w:iCs w:val="1"/>
          <w:sz w:val="22"/>
          <w:szCs w:val="22"/>
        </w:rPr>
        <w:t xml:space="preserve">2020</w:t>
      </w:r>
    </w:p>
    <w:p w:rsidRPr="0031489F" w:rsidR="00697B47" w:rsidRDefault="00697B47" w14:paraId="38BE0551" w14:textId="77777777">
      <w:pPr>
        <w:rPr>
          <w:sz w:val="22"/>
          <w:szCs w:val="22"/>
        </w:rPr>
      </w:pPr>
      <w:r w:rsidRPr="0031489F">
        <w:rPr>
          <w:sz w:val="22"/>
          <w:szCs w:val="22"/>
        </w:rPr>
        <w:t>California Service Center</w:t>
      </w:r>
    </w:p>
    <w:p w:rsidRPr="0031489F" w:rsidR="00697B47" w:rsidRDefault="00697B47" w14:paraId="23ED9F44" w14:textId="77777777">
      <w:pPr>
        <w:rPr>
          <w:sz w:val="22"/>
          <w:szCs w:val="22"/>
        </w:rPr>
      </w:pPr>
      <w:r w:rsidRPr="0031489F">
        <w:rPr>
          <w:sz w:val="22"/>
          <w:szCs w:val="22"/>
        </w:rPr>
        <w:t>P.O. Box 10825</w:t>
      </w:r>
    </w:p>
    <w:p w:rsidRPr="0031489F" w:rsidR="008F1719" w:rsidRDefault="00697B47" w14:paraId="371A8494" w14:textId="77777777">
      <w:pPr>
        <w:rPr>
          <w:sz w:val="22"/>
          <w:szCs w:val="22"/>
        </w:rPr>
      </w:pPr>
      <w:r w:rsidRPr="0031489F">
        <w:rPr>
          <w:sz w:val="22"/>
          <w:szCs w:val="22"/>
        </w:rPr>
        <w:t xml:space="preserve">Laguna Niguel, CA  92607 </w:t>
      </w:r>
    </w:p>
    <w:p w:rsidRPr="0031489F" w:rsidR="008F1719" w:rsidRDefault="008F1719" w14:paraId="02EB378F" w14:textId="77777777">
      <w:pPr>
        <w:rPr>
          <w:sz w:val="22"/>
          <w:szCs w:val="22"/>
        </w:rPr>
      </w:pPr>
    </w:p>
    <w:p w:rsidRPr="0031489F" w:rsidR="00697B47" w:rsidRDefault="008F1719" w14:paraId="094E92AE" w14:textId="0B20BA4F">
      <w:pPr>
        <w:rPr>
          <w:i/>
          <w:sz w:val="22"/>
          <w:szCs w:val="22"/>
        </w:rPr>
      </w:pPr>
      <w:r w:rsidRPr="0031489F">
        <w:rPr>
          <w:i/>
          <w:sz w:val="22"/>
          <w:szCs w:val="22"/>
        </w:rPr>
        <w:t>Re:</w:t>
      </w:r>
      <w:r w:rsidRPr="0031489F">
        <w:rPr>
          <w:i/>
          <w:sz w:val="22"/>
          <w:szCs w:val="22"/>
        </w:rPr>
        <w:tab/>
      </w:r>
      <w:r w:rsidRPr="0031489F" w:rsidR="00697B47">
        <w:rPr>
          <w:i/>
          <w:sz w:val="22"/>
          <w:szCs w:val="22"/>
        </w:rPr>
        <w:tab/>
      </w:r>
      <w:r w:rsidRPr="0031489F">
        <w:rPr>
          <w:i/>
          <w:sz w:val="22"/>
          <w:szCs w:val="22"/>
        </w:rPr>
        <w:t>I-129</w:t>
      </w:r>
      <w:r w:rsidRPr="0031489F" w:rsidR="00C24E23">
        <w:rPr>
          <w:i/>
          <w:sz w:val="22"/>
          <w:szCs w:val="22"/>
        </w:rPr>
        <w:t xml:space="preserve"> Petition for H</w:t>
      </w:r>
      <w:r w:rsidRPr="0031489F" w:rsidR="00781F79">
        <w:rPr>
          <w:i/>
          <w:sz w:val="22"/>
          <w:szCs w:val="22"/>
        </w:rPr>
        <w:t>-</w:t>
      </w:r>
      <w:r w:rsidRPr="0031489F" w:rsidR="00734846">
        <w:rPr>
          <w:i/>
          <w:sz w:val="22"/>
          <w:szCs w:val="22"/>
        </w:rPr>
        <w:t>1</w:t>
      </w:r>
      <w:r w:rsidRPr="0031489F" w:rsidR="00C24E23">
        <w:rPr>
          <w:i/>
          <w:sz w:val="22"/>
          <w:szCs w:val="22"/>
        </w:rPr>
        <w:t>B Visa</w:t>
      </w:r>
      <w:r w:rsidRPr="0031489F" w:rsidR="00734846">
        <w:rPr>
          <w:i/>
          <w:sz w:val="22"/>
          <w:szCs w:val="22"/>
        </w:rPr>
        <w:t xml:space="preserve"> </w:t>
      </w:r>
      <w:r w:rsidR="00E2101B">
        <w:rPr>
          <w:i/>
          <w:sz w:val="22"/>
          <w:szCs w:val="22"/>
        </w:rPr>
        <w:t xml:space="preserve">New Employment </w:t>
      </w:r>
      <w:r w:rsidRPr="0031489F" w:rsidR="00781F79">
        <w:rPr>
          <w:i/>
          <w:sz w:val="22"/>
          <w:szCs w:val="22"/>
        </w:rPr>
        <w:t xml:space="preserve"> </w:t>
      </w:r>
    </w:p>
    <w:p w:rsidRPr="0031489F" w:rsidR="00CC37B6" w:rsidP="1B45EC91" w:rsidRDefault="008F1719" w14:paraId="7F651127" w14:textId="3C0FF982">
      <w:pPr>
        <w:rPr>
          <w:i/>
          <w:iCs/>
          <w:sz w:val="22"/>
          <w:szCs w:val="22"/>
        </w:rPr>
      </w:pPr>
      <w:r w:rsidRPr="1B45EC91">
        <w:rPr>
          <w:i/>
          <w:iCs/>
          <w:sz w:val="22"/>
          <w:szCs w:val="22"/>
        </w:rPr>
        <w:t xml:space="preserve">Petitioner: </w:t>
      </w:r>
      <w:r w:rsidR="00E12D09">
        <w:rPr>
          <w:i/>
          <w:sz w:val="22"/>
          <w:szCs w:val="22"/>
        </w:rPr>
        <w:t xml:space="preserve">       </w:t>
      </w:r>
      <w:r w:rsidRPr="1B45EC91" w:rsidR="007B489B">
        <w:rPr>
          <w:i/>
          <w:iCs/>
          <w:sz w:val="22"/>
          <w:szCs w:val="22"/>
        </w:rPr>
        <w:t xml:space="preserve">Utah State University, </w:t>
      </w:r>
      <w:r w:rsidRPr="1B45EC91" w:rsidR="00260591">
        <w:rPr>
          <w:i/>
          <w:iCs/>
          <w:sz w:val="22"/>
          <w:szCs w:val="22"/>
        </w:rPr>
        <w:t xml:space="preserve">Department of </w:t>
      </w:r>
      <w:r w:rsidRPr="00E2101B" w:rsidR="00E2101B">
        <w:rPr>
          <w:i/>
          <w:iCs/>
          <w:sz w:val="22"/>
          <w:szCs w:val="22"/>
        </w:rPr>
        <w:t>Aviation &amp; Technical Education</w:t>
      </w:r>
    </w:p>
    <w:p w:rsidRPr="0031489F" w:rsidR="00CC37B6" w:rsidP="1B45EC91" w:rsidRDefault="008F1719" w14:paraId="0147F150" w14:textId="14742A64">
      <w:pPr>
        <w:spacing w:line="259" w:lineRule="auto"/>
        <w:rPr>
          <w:i/>
          <w:iCs/>
          <w:sz w:val="22"/>
          <w:szCs w:val="22"/>
        </w:rPr>
      </w:pPr>
      <w:r w:rsidRPr="1B45EC91">
        <w:rPr>
          <w:i/>
          <w:iCs/>
          <w:sz w:val="22"/>
          <w:szCs w:val="22"/>
        </w:rPr>
        <w:t xml:space="preserve">Beneficiary: </w:t>
      </w:r>
      <w:r w:rsidR="00E12D09">
        <w:rPr>
          <w:i/>
          <w:iCs/>
          <w:sz w:val="22"/>
          <w:szCs w:val="22"/>
        </w:rPr>
        <w:t xml:space="preserve">    </w:t>
      </w:r>
      <w:r w:rsidR="00E2101B">
        <w:rPr>
          <w:i/>
          <w:iCs/>
          <w:sz w:val="22"/>
          <w:szCs w:val="22"/>
        </w:rPr>
        <w:t>Henock Haile</w:t>
      </w:r>
      <w:r w:rsidRPr="0031489F" w:rsidR="00E30EA3">
        <w:rPr>
          <w:i/>
          <w:sz w:val="22"/>
          <w:szCs w:val="22"/>
        </w:rPr>
        <w:tab/>
      </w:r>
    </w:p>
    <w:p w:rsidRPr="0031489F" w:rsidR="00CC37B6" w:rsidRDefault="00CC37B6" w14:paraId="6A05A809" w14:textId="77777777">
      <w:pPr>
        <w:rPr>
          <w:i/>
          <w:sz w:val="22"/>
          <w:szCs w:val="22"/>
        </w:rPr>
      </w:pPr>
    </w:p>
    <w:p w:rsidRPr="0031489F" w:rsidR="008F1719" w:rsidP="006A1556" w:rsidRDefault="008F1719" w14:paraId="3F2534FD" w14:textId="77777777">
      <w:pPr>
        <w:ind w:left="-90"/>
        <w:rPr>
          <w:sz w:val="22"/>
          <w:szCs w:val="22"/>
        </w:rPr>
      </w:pPr>
      <w:r w:rsidRPr="0031489F">
        <w:rPr>
          <w:sz w:val="22"/>
          <w:szCs w:val="22"/>
        </w:rPr>
        <w:t>To Whom It May Concern:</w:t>
      </w:r>
    </w:p>
    <w:p w:rsidRPr="0031489F" w:rsidR="008F1719" w:rsidP="006A1556" w:rsidRDefault="008F1719" w14:paraId="5A39BBE3" w14:textId="77777777">
      <w:pPr>
        <w:ind w:left="-90"/>
        <w:rPr>
          <w:sz w:val="22"/>
          <w:szCs w:val="22"/>
        </w:rPr>
      </w:pPr>
    </w:p>
    <w:p w:rsidRPr="0031489F" w:rsidR="008F1719" w:rsidP="1B45EC91" w:rsidRDefault="008F1719" w14:paraId="60E5BA04" w14:textId="08088083">
      <w:pPr>
        <w:ind w:left="-540"/>
        <w:rPr>
          <w:sz w:val="22"/>
          <w:szCs w:val="22"/>
        </w:rPr>
      </w:pPr>
      <w:r w:rsidRPr="0031489F">
        <w:rPr>
          <w:sz w:val="22"/>
          <w:szCs w:val="22"/>
        </w:rPr>
        <w:tab/>
      </w:r>
      <w:r w:rsidRPr="0031489F" w:rsidR="007B489B">
        <w:rPr>
          <w:sz w:val="22"/>
          <w:szCs w:val="22"/>
        </w:rPr>
        <w:t xml:space="preserve">This letter is written to support the I-129 petition of Utah State University, </w:t>
      </w:r>
      <w:r w:rsidRPr="00E2101B" w:rsidR="00E2101B">
        <w:rPr>
          <w:sz w:val="22"/>
          <w:szCs w:val="22"/>
        </w:rPr>
        <w:t>Aviation &amp; Technical Education</w:t>
      </w:r>
      <w:r w:rsidR="00E2101B">
        <w:rPr>
          <w:sz w:val="22"/>
          <w:szCs w:val="22"/>
        </w:rPr>
        <w:t xml:space="preserve"> </w:t>
      </w:r>
      <w:r w:rsidRPr="0031489F" w:rsidR="00E830B3">
        <w:rPr>
          <w:sz w:val="22"/>
          <w:szCs w:val="22"/>
        </w:rPr>
        <w:t>f</w:t>
      </w:r>
      <w:r w:rsidRPr="0031489F">
        <w:rPr>
          <w:sz w:val="22"/>
          <w:szCs w:val="22"/>
        </w:rPr>
        <w:t>o</w:t>
      </w:r>
      <w:r w:rsidRPr="0031489F" w:rsidR="00E830B3">
        <w:rPr>
          <w:sz w:val="22"/>
          <w:szCs w:val="22"/>
        </w:rPr>
        <w:t>r</w:t>
      </w:r>
      <w:r w:rsidRPr="6EE3276E" w:rsidR="00132952">
        <w:rPr>
          <w:i/>
          <w:iCs/>
          <w:sz w:val="22"/>
          <w:szCs w:val="22"/>
        </w:rPr>
        <w:t xml:space="preserve"> </w:t>
      </w:r>
      <w:proofErr w:type="spellStart"/>
      <w:r w:rsidR="00E2101B">
        <w:rPr>
          <w:iCs/>
          <w:sz w:val="22"/>
          <w:szCs w:val="22"/>
        </w:rPr>
        <w:t>Hencok</w:t>
      </w:r>
      <w:proofErr w:type="spellEnd"/>
      <w:r w:rsidR="00E2101B">
        <w:rPr>
          <w:iCs/>
          <w:sz w:val="22"/>
          <w:szCs w:val="22"/>
        </w:rPr>
        <w:t xml:space="preserve"> Haile</w:t>
      </w:r>
      <w:r w:rsidRPr="0031489F" w:rsidR="007B489B">
        <w:rPr>
          <w:sz w:val="22"/>
          <w:szCs w:val="22"/>
        </w:rPr>
        <w:t>,</w:t>
      </w:r>
      <w:r w:rsidRPr="0031489F">
        <w:rPr>
          <w:sz w:val="22"/>
          <w:szCs w:val="22"/>
        </w:rPr>
        <w:t xml:space="preserve"> a</w:t>
      </w:r>
      <w:r w:rsidR="00E2101B">
        <w:rPr>
          <w:sz w:val="22"/>
          <w:szCs w:val="22"/>
        </w:rPr>
        <w:t>n Ethiopian</w:t>
      </w:r>
      <w:r w:rsidRPr="0031489F">
        <w:rPr>
          <w:sz w:val="22"/>
          <w:szCs w:val="22"/>
        </w:rPr>
        <w:t xml:space="preserve"> national, as an H-1B nonimmigrant performing a specialty occupation for our </w:t>
      </w:r>
      <w:r w:rsidRPr="0031489F" w:rsidR="00697B47">
        <w:rPr>
          <w:sz w:val="22"/>
          <w:szCs w:val="22"/>
        </w:rPr>
        <w:t>U</w:t>
      </w:r>
      <w:r w:rsidRPr="0031489F">
        <w:rPr>
          <w:sz w:val="22"/>
          <w:szCs w:val="22"/>
        </w:rPr>
        <w:t xml:space="preserve">niversity. </w:t>
      </w:r>
      <w:r w:rsidR="00E2101B">
        <w:rPr>
          <w:sz w:val="22"/>
          <w:szCs w:val="22"/>
        </w:rPr>
        <w:t>Henock Haile</w:t>
      </w:r>
      <w:r w:rsidRPr="0031489F" w:rsidR="006A1556">
        <w:rPr>
          <w:sz w:val="22"/>
          <w:szCs w:val="22"/>
        </w:rPr>
        <w:t>,</w:t>
      </w:r>
      <w:r w:rsidRPr="0031489F">
        <w:rPr>
          <w:sz w:val="22"/>
          <w:szCs w:val="22"/>
        </w:rPr>
        <w:t xml:space="preserve"> was hired for the position of </w:t>
      </w:r>
      <w:r w:rsidRPr="00E2101B" w:rsidR="00E2101B">
        <w:rPr>
          <w:sz w:val="22"/>
          <w:szCs w:val="22"/>
        </w:rPr>
        <w:t>Professional Practice Instructor</w:t>
      </w:r>
      <w:r w:rsidR="00E2101B">
        <w:rPr>
          <w:sz w:val="22"/>
          <w:szCs w:val="22"/>
        </w:rPr>
        <w:t xml:space="preserve"> </w:t>
      </w:r>
      <w:r w:rsidRPr="0031489F">
        <w:rPr>
          <w:sz w:val="22"/>
          <w:szCs w:val="22"/>
        </w:rPr>
        <w:t xml:space="preserve">after completion of a competitive national selection and recruitment process in which </w:t>
      </w:r>
      <w:r w:rsidRPr="0031489F" w:rsidR="007914E6">
        <w:rPr>
          <w:sz w:val="22"/>
          <w:szCs w:val="22"/>
        </w:rPr>
        <w:t>t</w:t>
      </w:r>
      <w:r w:rsidRPr="0031489F">
        <w:rPr>
          <w:sz w:val="22"/>
          <w:szCs w:val="22"/>
        </w:rPr>
        <w:t>he</w:t>
      </w:r>
      <w:r w:rsidRPr="0031489F" w:rsidR="007914E6">
        <w:rPr>
          <w:sz w:val="22"/>
          <w:szCs w:val="22"/>
        </w:rPr>
        <w:t>y were</w:t>
      </w:r>
      <w:r w:rsidRPr="0031489F">
        <w:rPr>
          <w:sz w:val="22"/>
          <w:szCs w:val="22"/>
        </w:rPr>
        <w:t xml:space="preserve"> deemed the most qualified applicant b</w:t>
      </w:r>
      <w:r w:rsidRPr="0031489F" w:rsidR="00622A95">
        <w:rPr>
          <w:sz w:val="22"/>
          <w:szCs w:val="22"/>
        </w:rPr>
        <w:t>y our faculty search committee.</w:t>
      </w:r>
    </w:p>
    <w:p w:rsidR="1B45EC91" w:rsidP="1B45EC91" w:rsidRDefault="1B45EC91" w14:paraId="7C1538A6" w14:textId="6CCC5E94">
      <w:pPr>
        <w:ind w:left="-540"/>
      </w:pPr>
    </w:p>
    <w:p w:rsidR="1B45EC91" w:rsidP="1B45EC91" w:rsidRDefault="1B45EC91" w14:paraId="083E6597" w14:textId="6433E2E1">
      <w:pPr>
        <w:ind w:left="-540"/>
        <w:rPr>
          <w:sz w:val="22"/>
          <w:szCs w:val="22"/>
        </w:rPr>
      </w:pPr>
      <w:r w:rsidRPr="1B45EC91">
        <w:rPr>
          <w:sz w:val="22"/>
          <w:szCs w:val="22"/>
        </w:rPr>
        <w:t xml:space="preserve">Primary responsibilities include, but are not limited to: </w:t>
      </w:r>
    </w:p>
    <w:p w:rsidRPr="00E12D09" w:rsidR="00E12D09" w:rsidP="00E12D09" w:rsidRDefault="00E12D09" w14:paraId="1AB9DE5F" w14:textId="08E4A4DD">
      <w:pPr>
        <w:ind w:left="270"/>
        <w:rPr>
          <w:b/>
          <w:bCs/>
          <w:sz w:val="22"/>
          <w:szCs w:val="22"/>
        </w:rPr>
      </w:pPr>
      <w:r w:rsidRPr="00E12D09">
        <w:rPr>
          <w:b/>
          <w:bCs/>
          <w:sz w:val="22"/>
          <w:szCs w:val="22"/>
        </w:rPr>
        <w:t xml:space="preserve">Teaching: </w:t>
      </w:r>
      <w:r w:rsidR="00E2101B">
        <w:rPr>
          <w:b/>
          <w:bCs/>
          <w:sz w:val="22"/>
          <w:szCs w:val="22"/>
        </w:rPr>
        <w:t>95</w:t>
      </w:r>
      <w:r w:rsidRPr="00E12D09">
        <w:rPr>
          <w:b/>
          <w:bCs/>
          <w:sz w:val="22"/>
          <w:szCs w:val="22"/>
        </w:rPr>
        <w:t xml:space="preserve">% </w:t>
      </w:r>
    </w:p>
    <w:p w:rsidR="1B45EC91" w:rsidP="00E12D09" w:rsidRDefault="00E12D09" w14:paraId="3D869CC0" w14:textId="499E6457">
      <w:pPr>
        <w:ind w:left="270"/>
        <w:rPr>
          <w:b/>
          <w:bCs/>
          <w:sz w:val="22"/>
          <w:szCs w:val="22"/>
        </w:rPr>
      </w:pPr>
      <w:r w:rsidRPr="00E12D09">
        <w:rPr>
          <w:b/>
          <w:bCs/>
          <w:sz w:val="22"/>
          <w:szCs w:val="22"/>
        </w:rPr>
        <w:t xml:space="preserve">Service: 5%  </w:t>
      </w:r>
    </w:p>
    <w:p w:rsidR="1B45EC91" w:rsidP="1B45EC91" w:rsidRDefault="1B45EC91" w14:paraId="729787C3" w14:textId="7875CD8C">
      <w:pPr>
        <w:ind w:left="270"/>
        <w:rPr>
          <w:sz w:val="22"/>
          <w:szCs w:val="22"/>
        </w:rPr>
      </w:pPr>
      <w:r w:rsidRPr="1B45EC91">
        <w:rPr>
          <w:sz w:val="22"/>
          <w:szCs w:val="22"/>
        </w:rPr>
        <w:t xml:space="preserve"> </w:t>
      </w:r>
    </w:p>
    <w:p w:rsidRPr="00E2101B" w:rsidR="00E2101B" w:rsidP="00E2101B" w:rsidRDefault="00E2101B" w14:paraId="09332BA0" w14:textId="77777777">
      <w:pPr>
        <w:ind w:left="270"/>
        <w:rPr>
          <w:b/>
          <w:bCs/>
          <w:sz w:val="22"/>
          <w:szCs w:val="22"/>
        </w:rPr>
      </w:pPr>
      <w:r w:rsidRPr="00E2101B">
        <w:rPr>
          <w:b/>
          <w:bCs/>
          <w:sz w:val="22"/>
          <w:szCs w:val="22"/>
        </w:rPr>
        <w:t>Teaching (Relative weight = 95%)  </w:t>
      </w:r>
    </w:p>
    <w:p w:rsidRPr="00E2101B" w:rsidR="00E2101B" w:rsidP="00E2101B" w:rsidRDefault="00E2101B" w14:paraId="0B1D5AB1" w14:textId="77777777">
      <w:pPr>
        <w:numPr>
          <w:ilvl w:val="0"/>
          <w:numId w:val="8"/>
        </w:numPr>
        <w:rPr>
          <w:bCs/>
          <w:sz w:val="22"/>
          <w:szCs w:val="22"/>
        </w:rPr>
      </w:pPr>
      <w:r w:rsidRPr="00E2101B">
        <w:rPr>
          <w:bCs/>
          <w:sz w:val="22"/>
          <w:szCs w:val="22"/>
        </w:rPr>
        <w:t>Steady and consistent record of teaching activity.  </w:t>
      </w:r>
    </w:p>
    <w:p w:rsidRPr="00E2101B" w:rsidR="00E2101B" w:rsidP="00E2101B" w:rsidRDefault="00E2101B" w14:paraId="002CE94F" w14:textId="77777777">
      <w:pPr>
        <w:numPr>
          <w:ilvl w:val="0"/>
          <w:numId w:val="8"/>
        </w:numPr>
        <w:rPr>
          <w:bCs/>
          <w:sz w:val="22"/>
          <w:szCs w:val="22"/>
        </w:rPr>
      </w:pPr>
      <w:r w:rsidRPr="00E2101B">
        <w:rPr>
          <w:bCs/>
          <w:sz w:val="22"/>
          <w:szCs w:val="22"/>
        </w:rPr>
        <w:t>Assessment of teaching activity. Systematic and repeated evaluation of your classroom effectiveness is required from students and peers.  </w:t>
      </w:r>
    </w:p>
    <w:p w:rsidRPr="00E2101B" w:rsidR="00E2101B" w:rsidP="00E2101B" w:rsidRDefault="00E2101B" w14:paraId="55FF273B" w14:textId="77777777">
      <w:pPr>
        <w:numPr>
          <w:ilvl w:val="0"/>
          <w:numId w:val="9"/>
        </w:numPr>
        <w:rPr>
          <w:bCs/>
          <w:sz w:val="22"/>
          <w:szCs w:val="22"/>
        </w:rPr>
      </w:pPr>
      <w:r w:rsidRPr="00E2101B">
        <w:rPr>
          <w:bCs/>
          <w:sz w:val="22"/>
          <w:szCs w:val="22"/>
        </w:rPr>
        <w:t>Continued development of teaching skills.  Efforts to develop teaching skills, including clinical and laboratory instructional skills, and to keep current on content in the field, bear out a dedication to high-quality teaching.  </w:t>
      </w:r>
    </w:p>
    <w:p w:rsidRPr="00E2101B" w:rsidR="00E2101B" w:rsidP="00E2101B" w:rsidRDefault="00E2101B" w14:paraId="3890F0BB" w14:textId="77777777">
      <w:pPr>
        <w:numPr>
          <w:ilvl w:val="0"/>
          <w:numId w:val="9"/>
        </w:numPr>
        <w:rPr>
          <w:bCs/>
          <w:sz w:val="22"/>
          <w:szCs w:val="22"/>
        </w:rPr>
      </w:pPr>
      <w:r w:rsidRPr="00E2101B">
        <w:rPr>
          <w:bCs/>
          <w:sz w:val="22"/>
          <w:szCs w:val="22"/>
        </w:rPr>
        <w:t>Engagement with student learning outside the classroom. </w:t>
      </w:r>
    </w:p>
    <w:p w:rsidRPr="00E2101B" w:rsidR="00E2101B" w:rsidP="00E2101B" w:rsidRDefault="00E2101B" w14:paraId="2B70062F" w14:textId="77777777">
      <w:pPr>
        <w:ind w:left="270"/>
        <w:rPr>
          <w:b/>
          <w:bCs/>
          <w:sz w:val="22"/>
          <w:szCs w:val="22"/>
        </w:rPr>
      </w:pPr>
      <w:r w:rsidRPr="00E2101B">
        <w:rPr>
          <w:b/>
          <w:bCs/>
          <w:sz w:val="22"/>
          <w:szCs w:val="22"/>
        </w:rPr>
        <w:t>Service (Relative weight = 5%)  </w:t>
      </w:r>
    </w:p>
    <w:p w:rsidRPr="00E2101B" w:rsidR="00E2101B" w:rsidP="00E2101B" w:rsidRDefault="00E2101B" w14:paraId="03AA0129" w14:textId="77777777">
      <w:pPr>
        <w:numPr>
          <w:ilvl w:val="0"/>
          <w:numId w:val="10"/>
        </w:numPr>
        <w:rPr>
          <w:bCs/>
          <w:sz w:val="22"/>
          <w:szCs w:val="22"/>
        </w:rPr>
      </w:pPr>
      <w:r w:rsidRPr="00E2101B">
        <w:rPr>
          <w:bCs/>
          <w:sz w:val="22"/>
          <w:szCs w:val="22"/>
        </w:rPr>
        <w:t>Service that supports the academic mission of the university such as a member, advisor or leader of service and student clubs. </w:t>
      </w:r>
    </w:p>
    <w:p w:rsidRPr="00E2101B" w:rsidR="00E2101B" w:rsidP="00E2101B" w:rsidRDefault="00E2101B" w14:paraId="2BFB2B55" w14:textId="77777777">
      <w:pPr>
        <w:numPr>
          <w:ilvl w:val="0"/>
          <w:numId w:val="10"/>
        </w:numPr>
        <w:rPr>
          <w:bCs/>
          <w:sz w:val="22"/>
          <w:szCs w:val="22"/>
        </w:rPr>
      </w:pPr>
      <w:r w:rsidRPr="00E2101B">
        <w:rPr>
          <w:bCs/>
          <w:sz w:val="22"/>
          <w:szCs w:val="22"/>
        </w:rPr>
        <w:t>Service as a member or leader of departmental, college and university committees such as curriculum, awards, search committees. </w:t>
      </w:r>
    </w:p>
    <w:p w:rsidRPr="00E2101B" w:rsidR="00E2101B" w:rsidP="00E2101B" w:rsidRDefault="00E2101B" w14:paraId="5DBA2083" w14:textId="77777777">
      <w:pPr>
        <w:numPr>
          <w:ilvl w:val="0"/>
          <w:numId w:val="11"/>
        </w:numPr>
        <w:rPr>
          <w:bCs/>
          <w:sz w:val="22"/>
          <w:szCs w:val="22"/>
        </w:rPr>
      </w:pPr>
      <w:r w:rsidRPr="00E2101B">
        <w:rPr>
          <w:bCs/>
          <w:sz w:val="22"/>
          <w:szCs w:val="22"/>
        </w:rPr>
        <w:t>Service as a member or leader of faculty organizations, including USU Faculty Senate. </w:t>
      </w:r>
    </w:p>
    <w:p w:rsidR="1B45EC91" w:rsidP="1B45EC91" w:rsidRDefault="1B45EC91" w14:paraId="2F9E0ACB" w14:textId="4306A4B4">
      <w:pPr>
        <w:ind w:left="270"/>
        <w:rPr>
          <w:sz w:val="22"/>
          <w:szCs w:val="22"/>
        </w:rPr>
      </w:pPr>
      <w:r w:rsidRPr="1B45EC91">
        <w:rPr>
          <w:sz w:val="22"/>
          <w:szCs w:val="22"/>
        </w:rPr>
        <w:t xml:space="preserve"> </w:t>
      </w:r>
    </w:p>
    <w:p w:rsidRPr="0031489F" w:rsidR="006F7D1E" w:rsidP="006A1556" w:rsidRDefault="008F1719" w14:paraId="10DC7E47" w14:textId="72349820">
      <w:pPr>
        <w:ind w:left="-540" w:right="-180"/>
        <w:rPr>
          <w:sz w:val="22"/>
          <w:szCs w:val="22"/>
        </w:rPr>
      </w:pPr>
      <w:r w:rsidRPr="0031489F">
        <w:rPr>
          <w:sz w:val="22"/>
          <w:szCs w:val="22"/>
        </w:rPr>
        <w:tab/>
      </w:r>
      <w:r w:rsidRPr="0031489F" w:rsidR="006A1556">
        <w:rPr>
          <w:sz w:val="22"/>
          <w:szCs w:val="22"/>
        </w:rPr>
        <w:t xml:space="preserve">The position of </w:t>
      </w:r>
      <w:r w:rsidRPr="00E2101B" w:rsidR="00E2101B">
        <w:rPr>
          <w:sz w:val="22"/>
          <w:szCs w:val="22"/>
        </w:rPr>
        <w:t>Professional Practice Instructor</w:t>
      </w:r>
      <w:r w:rsidR="00E2101B">
        <w:rPr>
          <w:sz w:val="22"/>
          <w:szCs w:val="22"/>
        </w:rPr>
        <w:t xml:space="preserve"> </w:t>
      </w:r>
      <w:r w:rsidRPr="0031489F" w:rsidR="00DC3CD2">
        <w:rPr>
          <w:sz w:val="22"/>
          <w:szCs w:val="22"/>
        </w:rPr>
        <w:t>for the</w:t>
      </w:r>
      <w:r w:rsidRPr="0031489F" w:rsidR="00BB280C">
        <w:rPr>
          <w:sz w:val="22"/>
          <w:szCs w:val="22"/>
        </w:rPr>
        <w:t xml:space="preserve"> Department </w:t>
      </w:r>
      <w:r w:rsidR="00E2101B">
        <w:rPr>
          <w:sz w:val="22"/>
          <w:szCs w:val="22"/>
        </w:rPr>
        <w:t xml:space="preserve">of </w:t>
      </w:r>
      <w:r w:rsidRPr="00E2101B" w:rsidR="00E2101B">
        <w:rPr>
          <w:sz w:val="22"/>
          <w:szCs w:val="22"/>
        </w:rPr>
        <w:t xml:space="preserve">Aviation &amp; Technical Education </w:t>
      </w:r>
      <w:r w:rsidRPr="0031489F" w:rsidR="006A1556">
        <w:rPr>
          <w:sz w:val="22"/>
          <w:szCs w:val="22"/>
        </w:rPr>
        <w:t xml:space="preserve">is a specialized occupation as defined in INA 101(a)(15)(H) that requires theoretical and practical application of a body of highly specialized knowledge and attainment of a </w:t>
      </w:r>
      <w:r w:rsidR="00E2101B">
        <w:rPr>
          <w:sz w:val="22"/>
          <w:szCs w:val="22"/>
        </w:rPr>
        <w:t>Bachelor</w:t>
      </w:r>
      <w:r w:rsidRPr="0031489F" w:rsidR="006A1556">
        <w:rPr>
          <w:sz w:val="22"/>
          <w:szCs w:val="22"/>
        </w:rPr>
        <w:t>'s degree</w:t>
      </w:r>
      <w:r w:rsidR="00E2101B">
        <w:rPr>
          <w:sz w:val="22"/>
          <w:szCs w:val="22"/>
        </w:rPr>
        <w:t xml:space="preserve"> and</w:t>
      </w:r>
      <w:r w:rsidR="00E04859">
        <w:rPr>
          <w:sz w:val="22"/>
          <w:szCs w:val="22"/>
        </w:rPr>
        <w:t xml:space="preserve"> Professional Certification</w:t>
      </w:r>
      <w:r w:rsidRPr="0031489F" w:rsidR="006A1556">
        <w:rPr>
          <w:sz w:val="22"/>
          <w:szCs w:val="22"/>
        </w:rPr>
        <w:t xml:space="preserve"> as a minimum requirement for entry into the occupation.</w:t>
      </w:r>
    </w:p>
    <w:p w:rsidRPr="0031489F" w:rsidR="006F7D1E" w:rsidP="006A1556" w:rsidRDefault="006F7D1E" w14:paraId="0D0B940D" w14:textId="77777777">
      <w:pPr>
        <w:ind w:left="-540" w:right="-180"/>
        <w:rPr>
          <w:sz w:val="22"/>
          <w:szCs w:val="22"/>
        </w:rPr>
      </w:pPr>
    </w:p>
    <w:p w:rsidRPr="0031489F" w:rsidR="00B5576E" w:rsidP="1B45EC91" w:rsidRDefault="00132952" w14:paraId="6DB005DA" w14:textId="29F64AC4">
      <w:pPr>
        <w:ind w:left="-540" w:right="-180"/>
        <w:rPr>
          <w:sz w:val="22"/>
          <w:szCs w:val="22"/>
        </w:rPr>
      </w:pPr>
      <w:r w:rsidRPr="0031489F">
        <w:rPr>
          <w:sz w:val="22"/>
          <w:szCs w:val="22"/>
        </w:rPr>
        <w:tab/>
      </w:r>
      <w:r w:rsidRPr="0031489F" w:rsidR="00B5576E">
        <w:rPr>
          <w:sz w:val="22"/>
          <w:szCs w:val="22"/>
        </w:rPr>
        <w:t>We are anxious to have the enc</w:t>
      </w:r>
      <w:r w:rsidRPr="0031489F" w:rsidR="00E830B3">
        <w:rPr>
          <w:sz w:val="22"/>
          <w:szCs w:val="22"/>
        </w:rPr>
        <w:t xml:space="preserve">losed I-129 Petition granted so that </w:t>
      </w:r>
      <w:proofErr w:type="spellStart"/>
      <w:r w:rsidR="00E04859">
        <w:rPr>
          <w:sz w:val="22"/>
          <w:szCs w:val="22"/>
        </w:rPr>
        <w:t>Hencok</w:t>
      </w:r>
      <w:proofErr w:type="spellEnd"/>
      <w:r w:rsidR="00E04859">
        <w:rPr>
          <w:sz w:val="22"/>
          <w:szCs w:val="22"/>
        </w:rPr>
        <w:t xml:space="preserve"> Haile</w:t>
      </w:r>
      <w:r w:rsidRPr="0031489F" w:rsidR="00B65333">
        <w:rPr>
          <w:sz w:val="22"/>
          <w:szCs w:val="22"/>
        </w:rPr>
        <w:t xml:space="preserve"> </w:t>
      </w:r>
      <w:r w:rsidRPr="0031489F" w:rsidR="00E830B3">
        <w:rPr>
          <w:sz w:val="22"/>
          <w:szCs w:val="22"/>
        </w:rPr>
        <w:t>may</w:t>
      </w:r>
      <w:r w:rsidRPr="0031489F" w:rsidR="00F65DC1">
        <w:rPr>
          <w:sz w:val="22"/>
          <w:szCs w:val="22"/>
        </w:rPr>
        <w:t xml:space="preserve"> </w:t>
      </w:r>
      <w:r w:rsidRPr="0031489F" w:rsidR="006F7D1E">
        <w:rPr>
          <w:sz w:val="22"/>
          <w:szCs w:val="22"/>
        </w:rPr>
        <w:t>begin</w:t>
      </w:r>
      <w:r w:rsidRPr="0031489F" w:rsidR="007914E6">
        <w:rPr>
          <w:sz w:val="22"/>
          <w:szCs w:val="22"/>
        </w:rPr>
        <w:t xml:space="preserve"> </w:t>
      </w:r>
      <w:r w:rsidRPr="0031489F" w:rsidR="006F7D1E">
        <w:rPr>
          <w:sz w:val="22"/>
          <w:szCs w:val="22"/>
        </w:rPr>
        <w:t>t</w:t>
      </w:r>
      <w:r w:rsidRPr="0031489F" w:rsidR="007914E6">
        <w:rPr>
          <w:sz w:val="22"/>
          <w:szCs w:val="22"/>
        </w:rPr>
        <w:t>he</w:t>
      </w:r>
      <w:r w:rsidRPr="0031489F" w:rsidR="006F7D1E">
        <w:rPr>
          <w:sz w:val="22"/>
          <w:szCs w:val="22"/>
        </w:rPr>
        <w:t>i</w:t>
      </w:r>
      <w:r w:rsidRPr="0031489F" w:rsidR="006C3BF6">
        <w:rPr>
          <w:sz w:val="22"/>
          <w:szCs w:val="22"/>
        </w:rPr>
        <w:t>r</w:t>
      </w:r>
      <w:r w:rsidRPr="0031489F" w:rsidR="00B5576E">
        <w:rPr>
          <w:sz w:val="22"/>
          <w:szCs w:val="22"/>
        </w:rPr>
        <w:t xml:space="preserve"> work at Utah State University</w:t>
      </w:r>
      <w:r w:rsidRPr="0031489F" w:rsidR="00E30EA3">
        <w:rPr>
          <w:sz w:val="22"/>
          <w:szCs w:val="22"/>
        </w:rPr>
        <w:t>.</w:t>
      </w:r>
      <w:r w:rsidRPr="0031489F" w:rsidR="00B5576E">
        <w:rPr>
          <w:sz w:val="22"/>
          <w:szCs w:val="22"/>
        </w:rPr>
        <w:t xml:space="preserve"> </w:t>
      </w:r>
      <w:r w:rsidRPr="1B45EC91" w:rsidR="1B45EC91">
        <w:rPr>
          <w:sz w:val="22"/>
          <w:szCs w:val="22"/>
        </w:rPr>
        <w:t>We look forward to your favorable consideration of this I-129 Petition.</w:t>
      </w:r>
    </w:p>
    <w:p w:rsidRPr="0031489F" w:rsidR="00B5576E" w:rsidRDefault="00B5576E" w14:paraId="0E27B00A" w14:textId="77777777">
      <w:pPr>
        <w:rPr>
          <w:sz w:val="22"/>
          <w:szCs w:val="22"/>
        </w:rPr>
      </w:pPr>
    </w:p>
    <w:p w:rsidRPr="0031489F" w:rsidR="00B5576E" w:rsidP="68E7599F" w:rsidRDefault="00D21999" w14:paraId="5CF11C59" w14:textId="77777777" w14:noSpellErr="1">
      <w:pPr>
        <w:ind w:left="3600" w:firstLine="0"/>
        <w:rPr>
          <w:sz w:val="22"/>
          <w:szCs w:val="22"/>
        </w:rPr>
      </w:pPr>
      <w:r w:rsidRPr="0031489F" w:rsidR="00E30EA3">
        <w:rPr>
          <w:sz w:val="22"/>
          <w:szCs w:val="22"/>
        </w:rPr>
        <w:t>Sincerely</w:t>
      </w:r>
      <w:r w:rsidRPr="0031489F" w:rsidR="00B5576E">
        <w:rPr>
          <w:sz w:val="22"/>
          <w:szCs w:val="22"/>
        </w:rPr>
        <w:t>,</w:t>
      </w:r>
    </w:p>
    <w:p w:rsidRPr="0031489F" w:rsidR="00E30EA3" w:rsidRDefault="00E30EA3" w14:paraId="60061E4C" w14:textId="77777777">
      <w:pPr>
        <w:rPr>
          <w:sz w:val="22"/>
          <w:szCs w:val="22"/>
        </w:rPr>
      </w:pPr>
    </w:p>
    <w:p w:rsidRPr="0031489F" w:rsidR="00734846" w:rsidRDefault="00734846" w14:paraId="44EAFD9C" w14:textId="77777777">
      <w:pPr>
        <w:rPr>
          <w:sz w:val="22"/>
          <w:szCs w:val="22"/>
        </w:rPr>
      </w:pPr>
    </w:p>
    <w:p w:rsidR="68E7599F" w:rsidP="68E7599F" w:rsidRDefault="68E7599F" w14:paraId="43653216" w14:textId="077A3BFC">
      <w:pPr>
        <w:pStyle w:val="Normal"/>
        <w:rPr>
          <w:sz w:val="22"/>
          <w:szCs w:val="22"/>
        </w:rPr>
      </w:pPr>
    </w:p>
    <w:p w:rsidRPr="0031489F" w:rsidR="006A1556" w:rsidP="68E7599F" w:rsidRDefault="00E30EA3" w14:paraId="2E4D397D" w14:textId="1E3514BF">
      <w:pPr>
        <w:pStyle w:val="Normal"/>
        <w:ind/>
        <w:rPr>
          <w:sz w:val="22"/>
          <w:szCs w:val="22"/>
        </w:rPr>
      </w:pPr>
      <w:r w:rsidRPr="0031489F">
        <w:rPr>
          <w:sz w:val="22"/>
          <w:szCs w:val="22"/>
        </w:rPr>
        <w:lastRenderedPageBreak/>
        <w:tab/>
      </w:r>
      <w:r w:rsidRPr="0031489F">
        <w:rPr>
          <w:sz w:val="22"/>
          <w:szCs w:val="22"/>
        </w:rPr>
        <w:tab/>
      </w:r>
      <w:r w:rsidRPr="0031489F">
        <w:rPr>
          <w:sz w:val="22"/>
          <w:szCs w:val="22"/>
        </w:rPr>
        <w:tab/>
      </w:r>
      <w:r w:rsidRPr="0031489F">
        <w:rPr>
          <w:sz w:val="22"/>
          <w:szCs w:val="22"/>
        </w:rPr>
        <w:tab/>
      </w:r>
      <w:r w:rsidRPr="0031489F">
        <w:rPr>
          <w:sz w:val="22"/>
          <w:szCs w:val="22"/>
        </w:rPr>
        <w:tab/>
      </w:r>
      <w:r w:rsidRPr="0031489F">
        <w:rPr>
          <w:sz w:val="22"/>
          <w:szCs w:val="22"/>
        </w:rPr>
        <w:tab/>
      </w:r>
      <w:r w:rsidRPr="0031489F" w:rsidR="00BA6D54">
        <w:rPr>
          <w:sz w:val="22"/>
          <w:szCs w:val="22"/>
        </w:rPr>
        <w:t xml:space="preserve">  </w:t>
      </w:r>
      <w:r w:rsidR="00745FC1">
        <w:rPr>
          <w:sz w:val="22"/>
          <w:szCs w:val="22"/>
        </w:rPr>
        <w:t>Bruce Miller</w:t>
      </w:r>
    </w:p>
    <w:p w:rsidRPr="0031489F" w:rsidR="006A1556" w:rsidP="006A1556" w:rsidRDefault="1B45EC91" w14:paraId="32A4EC9D" w14:textId="7B55CD3F">
      <w:pPr>
        <w:ind w:left="-90" w:right="-810"/>
        <w:rPr>
          <w:sz w:val="22"/>
          <w:szCs w:val="22"/>
        </w:rPr>
      </w:pPr>
      <w:r w:rsidRPr="1B45EC91">
        <w:rPr>
          <w:sz w:val="22"/>
          <w:szCs w:val="22"/>
        </w:rPr>
        <w:t xml:space="preserve">                                                D</w:t>
      </w:r>
      <w:r w:rsidR="00E12D09">
        <w:rPr>
          <w:sz w:val="22"/>
          <w:szCs w:val="22"/>
        </w:rPr>
        <w:t>epartment Head</w:t>
      </w:r>
      <w:r w:rsidRPr="1B45EC91">
        <w:rPr>
          <w:sz w:val="22"/>
          <w:szCs w:val="22"/>
        </w:rPr>
        <w:t xml:space="preserve">, </w:t>
      </w:r>
      <w:r w:rsidRPr="00745FC1" w:rsidR="00745FC1">
        <w:rPr>
          <w:sz w:val="22"/>
          <w:szCs w:val="22"/>
        </w:rPr>
        <w:t>Aviation &amp; Technical Education</w:t>
      </w:r>
    </w:p>
    <w:p w:rsidR="1B45EC91" w:rsidP="1B45EC91" w:rsidRDefault="1B45EC91" w14:paraId="64E71846" w14:textId="5052C221">
      <w:pPr>
        <w:ind w:left="-90" w:right="-810"/>
        <w:rPr>
          <w:sz w:val="22"/>
          <w:szCs w:val="22"/>
        </w:rPr>
      </w:pPr>
    </w:p>
    <w:p w:rsidRPr="0031489F" w:rsidR="00132952" w:rsidP="006A1556" w:rsidRDefault="00B5576E" w14:paraId="0A6959E7" w14:textId="77777777">
      <w:r w:rsidRPr="0031489F">
        <w:tab/>
      </w:r>
      <w:r w:rsidRPr="0031489F" w:rsidR="00132952">
        <w:t xml:space="preserve"> </w:t>
      </w:r>
      <w:bookmarkStart w:name="_GoBack" w:id="0"/>
      <w:bookmarkEnd w:id="0"/>
    </w:p>
    <w:sectPr w:rsidRPr="0031489F" w:rsidR="00132952" w:rsidSect="00BA6D54">
      <w:pgSz w:w="12240" w:h="15840" w:orient="portrait"/>
      <w:pgMar w:top="1080" w:right="990" w:bottom="5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7735D"/>
    <w:multiLevelType w:val="hybridMultilevel"/>
    <w:tmpl w:val="05BC7E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D25251"/>
    <w:multiLevelType w:val="hybridMultilevel"/>
    <w:tmpl w:val="329E59C8"/>
    <w:lvl w:ilvl="0" w:tplc="0409000B">
      <w:start w:val="1"/>
      <w:numFmt w:val="bullet"/>
      <w:lvlText w:val=""/>
      <w:lvlJc w:val="left"/>
      <w:pPr>
        <w:ind w:left="63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</w:abstractNum>
  <w:abstractNum w:abstractNumId="2" w15:restartNumberingAfterBreak="0">
    <w:nsid w:val="12A752E4"/>
    <w:multiLevelType w:val="hybridMultilevel"/>
    <w:tmpl w:val="9C923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2B227FD8"/>
    <w:multiLevelType w:val="hybridMultilevel"/>
    <w:tmpl w:val="B554CC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2EC49C7"/>
    <w:multiLevelType w:val="hybridMultilevel"/>
    <w:tmpl w:val="4328D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4ADB7D4F"/>
    <w:multiLevelType w:val="hybridMultilevel"/>
    <w:tmpl w:val="03C60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5E5E0FF3"/>
    <w:multiLevelType w:val="hybridMultilevel"/>
    <w:tmpl w:val="122EA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67916864"/>
    <w:multiLevelType w:val="hybridMultilevel"/>
    <w:tmpl w:val="1ACC76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02E5D7F"/>
    <w:multiLevelType w:val="multilevel"/>
    <w:tmpl w:val="98381E6E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9BD18B3"/>
    <w:multiLevelType w:val="multilevel"/>
    <w:tmpl w:val="A15AA9C6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B8E4056"/>
    <w:multiLevelType w:val="multilevel"/>
    <w:tmpl w:val="B2B0961E"/>
    <w:lvl w:ilvl="0" w:tplc="FFFFFFFF">
      <w:start w:val="1"/>
      <w:numFmt w:val="bullet"/>
      <w:lvlText w:val=""/>
      <w:lvlJc w:val="left"/>
      <w:pPr>
        <w:ind w:left="63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10"/>
  </w:num>
  <w:num w:numId="8">
    <w:abstractNumId w:val="2"/>
  </w:num>
  <w:num w:numId="9">
    <w:abstractNumId w:val="4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MDQxNzcwNrWwMLZQ0lEKTi0uzszPAykwqgUAjyL2jCwAAAA="/>
  </w:docVars>
  <w:rsids>
    <w:rsidRoot w:val="00092898"/>
    <w:rsid w:val="00035516"/>
    <w:rsid w:val="00075DCA"/>
    <w:rsid w:val="00092898"/>
    <w:rsid w:val="00117174"/>
    <w:rsid w:val="00132952"/>
    <w:rsid w:val="00260591"/>
    <w:rsid w:val="002B0C09"/>
    <w:rsid w:val="002B3B22"/>
    <w:rsid w:val="0031489F"/>
    <w:rsid w:val="00464D58"/>
    <w:rsid w:val="00470CB9"/>
    <w:rsid w:val="00562475"/>
    <w:rsid w:val="00622A95"/>
    <w:rsid w:val="00642F6A"/>
    <w:rsid w:val="00697B47"/>
    <w:rsid w:val="006A1556"/>
    <w:rsid w:val="006C3BF6"/>
    <w:rsid w:val="006F7D1E"/>
    <w:rsid w:val="0070309C"/>
    <w:rsid w:val="00734846"/>
    <w:rsid w:val="00745302"/>
    <w:rsid w:val="00745FC1"/>
    <w:rsid w:val="00766606"/>
    <w:rsid w:val="00781F79"/>
    <w:rsid w:val="007914E6"/>
    <w:rsid w:val="00797891"/>
    <w:rsid w:val="007A0ED1"/>
    <w:rsid w:val="007B489B"/>
    <w:rsid w:val="00877515"/>
    <w:rsid w:val="008F1719"/>
    <w:rsid w:val="00993A25"/>
    <w:rsid w:val="00AC3544"/>
    <w:rsid w:val="00B101B6"/>
    <w:rsid w:val="00B51F05"/>
    <w:rsid w:val="00B5576E"/>
    <w:rsid w:val="00B65333"/>
    <w:rsid w:val="00B9516E"/>
    <w:rsid w:val="00BA6D54"/>
    <w:rsid w:val="00BB280C"/>
    <w:rsid w:val="00BD486B"/>
    <w:rsid w:val="00BD70EA"/>
    <w:rsid w:val="00C24E23"/>
    <w:rsid w:val="00C37093"/>
    <w:rsid w:val="00CC37B6"/>
    <w:rsid w:val="00D21999"/>
    <w:rsid w:val="00DC3CD2"/>
    <w:rsid w:val="00E04859"/>
    <w:rsid w:val="00E12D09"/>
    <w:rsid w:val="00E2101B"/>
    <w:rsid w:val="00E30EA3"/>
    <w:rsid w:val="00E60F49"/>
    <w:rsid w:val="00E830B3"/>
    <w:rsid w:val="00F33605"/>
    <w:rsid w:val="00F65DC1"/>
    <w:rsid w:val="1B45EC91"/>
    <w:rsid w:val="68E7599F"/>
    <w:rsid w:val="6EE3276E"/>
    <w:rsid w:val="7CCCA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9CC921"/>
  <w15:docId w15:val="{A8BCD6CF-5D50-4B01-87B2-70DB98F6D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B9516E"/>
    <w:rPr>
      <w:sz w:val="24"/>
      <w:szCs w:val="24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F65DC1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semiHidden/>
    <w:rsid w:val="00F65DC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A1556"/>
    <w:pPr>
      <w:spacing w:after="160" w:line="259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5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3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2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4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2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87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8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Personnel Service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RAFT LETTER FROM DEPARTMENT HEAD</dc:title>
  <dc:subject/>
  <dc:creator>Administrator</dc:creator>
  <keywords/>
  <dc:description/>
  <lastModifiedBy>Emily Christensen</lastModifiedBy>
  <revision>5</revision>
  <lastPrinted>2016-04-19T16:14:00.0000000Z</lastPrinted>
  <dcterms:created xsi:type="dcterms:W3CDTF">2020-09-28T19:59:00.0000000Z</dcterms:created>
  <dcterms:modified xsi:type="dcterms:W3CDTF">2020-12-09T22:51:33.2916180Z</dcterms:modified>
</coreProperties>
</file>